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4CA98EB8" w14:textId="2A55EC44" w:rsidR="00C629F0" w:rsidRPr="0024307C" w:rsidRDefault="00C629F0" w:rsidP="00920BE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4307C">
        <w:rPr>
          <w:rFonts w:ascii="Times New Roman" w:hAnsi="Times New Roman" w:cs="Times New Roman"/>
          <w:b/>
          <w:bCs/>
          <w:noProof/>
          <w:color w:val="000000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9C04A8" wp14:editId="6013480A">
                <wp:simplePos x="0" y="0"/>
                <wp:positionH relativeFrom="margin">
                  <wp:align>center</wp:align>
                </wp:positionH>
                <wp:positionV relativeFrom="paragraph">
                  <wp:posOffset>-1300480</wp:posOffset>
                </wp:positionV>
                <wp:extent cx="3828415" cy="593678"/>
                <wp:effectExtent l="0" t="0" r="19685" b="16510"/>
                <wp:wrapNone/>
                <wp:docPr id="6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8415" cy="59367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6FDC7" w14:textId="45E76B71" w:rsidR="00403D1E" w:rsidRPr="00920BEF" w:rsidRDefault="002F17D3" w:rsidP="002F17D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Angsana New"/>
                                <w:color w:val="FF0000"/>
                                <w:sz w:val="20"/>
                                <w:szCs w:val="25"/>
                              </w:rPr>
                            </w:pPr>
                            <w:r w:rsidRPr="0048450B">
                              <w:rPr>
                                <w:rFonts w:ascii="Times New Roman" w:hAnsi="Times New Roman" w:cs="Angsana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cs/>
                              </w:rPr>
                              <w:t>***</w:t>
                            </w:r>
                            <w:r w:rsid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Please d</w:t>
                            </w:r>
                            <w:r w:rsidR="00403D1E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 xml:space="preserve">elete </w:t>
                            </w:r>
                            <w:r w:rsidR="00920BE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 xml:space="preserve">this box and </w:t>
                            </w:r>
                            <w:r w:rsidR="00920BEF">
                              <w:rPr>
                                <w:rFonts w:ascii="Times New Roman" w:hAnsi="Times New Roman" w:cs="Angsana New"/>
                                <w:b/>
                                <w:bCs/>
                                <w:color w:val="FF0000"/>
                                <w:sz w:val="20"/>
                                <w:szCs w:val="25"/>
                              </w:rPr>
                              <w:t>first page</w:t>
                            </w:r>
                            <w:r w:rsidR="00920BEF">
                              <w:rPr>
                                <w:rFonts w:ascii="Times New Roman" w:hAnsi="Times New Roman" w:cs="Angsana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cs/>
                              </w:rPr>
                              <w:t>.</w:t>
                            </w:r>
                          </w:p>
                          <w:p w14:paraId="7CA272A9" w14:textId="397CC5A3" w:rsidR="00403D1E" w:rsidRPr="0048450B" w:rsidRDefault="00403D1E" w:rsidP="00403D1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18"/>
                                <w:szCs w:val="18"/>
                              </w:rPr>
                            </w:pPr>
                            <w:r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t>Abstract</w:t>
                            </w:r>
                            <w:r w:rsidR="00A82B6F"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t xml:space="preserve"> Template</w:t>
                            </w:r>
                            <w:r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br/>
                            </w:r>
                            <w:r w:rsidR="0048450B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 xml:space="preserve">The </w:t>
                            </w:r>
                            <w:r w:rsidR="005A6F8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 xml:space="preserve">Third </w:t>
                            </w:r>
                            <w:r w:rsidR="0048450B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>Annual Health Research International Confer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09C04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-102.4pt;width:301.45pt;height:46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" filled="f">
                <v:textbox>
                  <w:txbxContent>
                    <w:p w14:paraId="14E6FDC7" w14:textId="45E76B71" w:rsidR="00403D1E" w:rsidRPr="00920BEF" w:rsidRDefault="002F17D3" w:rsidP="002F17D3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Angsana New"/>
                          <w:color w:val="FF0000"/>
                          <w:sz w:val="20"/>
                          <w:szCs w:val="25"/>
                        </w:rPr>
                      </w:pPr>
                      <w:r w:rsidRPr="0048450B">
                        <w:rPr>
                          <w:rFonts w:ascii="Times New Roman" w:hAnsi="Times New Roman" w:cs="Angsana New"/>
                          <w:b/>
                          <w:bCs/>
                          <w:color w:val="FF0000"/>
                          <w:sz w:val="20"/>
                          <w:szCs w:val="20"/>
                          <w:cs/>
                        </w:rPr>
                        <w:t>***</w:t>
                      </w:r>
                      <w:r w:rsid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Please d</w:t>
                      </w:r>
                      <w:r w:rsidR="00403D1E" w:rsidRP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 xml:space="preserve">elete </w:t>
                      </w:r>
                      <w:r w:rsidR="00920BEF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 xml:space="preserve">this box and </w:t>
                      </w:r>
                      <w:r w:rsidR="00920BEF">
                        <w:rPr>
                          <w:rFonts w:ascii="Times New Roman" w:hAnsi="Times New Roman" w:cs="Angsana New"/>
                          <w:b/>
                          <w:bCs/>
                          <w:color w:val="FF0000"/>
                          <w:sz w:val="20"/>
                          <w:szCs w:val="25"/>
                        </w:rPr>
                        <w:t>first page.</w:t>
                      </w:r>
                    </w:p>
                    <w:p w14:paraId="7CA272A9" w14:textId="397CC5A3" w:rsidR="00403D1E" w:rsidRPr="0048450B" w:rsidRDefault="00403D1E" w:rsidP="00403D1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18"/>
                          <w:szCs w:val="18"/>
                        </w:rPr>
                      </w:pPr>
                      <w:r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t>Abstract</w:t>
                      </w:r>
                      <w:r w:rsidR="00A82B6F"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t xml:space="preserve"> Template</w:t>
                      </w:r>
                      <w:r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br/>
                      </w:r>
                      <w:r w:rsidR="0048450B" w:rsidRPr="0048450B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 xml:space="preserve">The </w:t>
                      </w:r>
                      <w:r w:rsidR="005A6F81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 xml:space="preserve">Third </w:t>
                      </w:r>
                      <w:r w:rsidR="0048450B" w:rsidRPr="0048450B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>Annual Health Research International Confere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Type your title here using 1</w:t>
      </w:r>
      <w:r w:rsidR="0024307C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Pr="0024307C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-</w:t>
      </w:r>
      <w:r w:rsidR="003759A1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pt</w: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Times New Roman bold font </w:t>
      </w:r>
      <w:r w:rsid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with</w:t>
      </w:r>
      <w:r w:rsidRPr="0024307C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 xml:space="preserve"> </w:t>
      </w:r>
      <w:r w:rsidR="0024307C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 single space</w:t>
      </w:r>
      <w:r w:rsidRPr="0024307C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.</w:t>
      </w:r>
    </w:p>
    <w:p w14:paraId="7F15C683" w14:textId="77777777" w:rsidR="00C629F0" w:rsidRPr="001D41B9" w:rsidRDefault="00C629F0" w:rsidP="00920BEF">
      <w:pPr>
        <w:spacing w:after="0" w:line="360" w:lineRule="auto"/>
        <w:jc w:val="center"/>
        <w:rPr>
          <w:rFonts w:ascii="Times New Roman" w:hAnsi="Times New Roman" w:cs="Times New Roman"/>
          <w:color w:val="000000"/>
          <w:szCs w:val="22"/>
        </w:rPr>
      </w:pP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The length of the title of the article must not exceed 2 lines</w:t>
      </w:r>
      <w:r w:rsidRPr="001D41B9">
        <w:rPr>
          <w:rFonts w:ascii="Times New Roman" w:hAnsi="Times New Roman" w:cs="Angsana New"/>
          <w:b/>
          <w:bCs/>
          <w:color w:val="000000"/>
          <w:szCs w:val="22"/>
          <w:cs/>
        </w:rPr>
        <w:t>.</w:t>
      </w:r>
    </w:p>
    <w:p w14:paraId="016D7905" w14:textId="77777777" w:rsidR="00C629F0" w:rsidRPr="001D41B9" w:rsidRDefault="00C629F0" w:rsidP="00920BEF">
      <w:pPr>
        <w:spacing w:after="0" w:line="360" w:lineRule="auto"/>
        <w:jc w:val="center"/>
        <w:rPr>
          <w:rFonts w:ascii="Times New Roman" w:hAnsi="Times New Roman" w:cs="Times New Roman"/>
          <w:color w:val="000000"/>
          <w:szCs w:val="22"/>
        </w:rPr>
      </w:pPr>
    </w:p>
    <w:p w14:paraId="5FC857CE" w14:textId="69F1C084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thor Names 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cs/>
        </w:rPr>
        <w:t>(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Use 1</w:t>
      </w:r>
      <w:r w:rsidR="00920BEF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cs/>
        </w:rPr>
        <w:t>-</w:t>
      </w:r>
      <w:proofErr w:type="spellStart"/>
      <w:r w:rsidR="003759A1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pt</w:t>
      </w:r>
      <w:proofErr w:type="spellEnd"/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s New Roman font </w:t>
      </w:r>
      <w:r w:rsidR="0024307C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with a single space</w:t>
      </w:r>
      <w:r w:rsidR="00920BEF">
        <w:rPr>
          <w:rFonts w:ascii="Times New Roman" w:hAnsi="Times New Roman" w:cstheme="minorBidi" w:hint="cs"/>
          <w:color w:val="000000" w:themeColor="text1"/>
          <w:sz w:val="24"/>
          <w:szCs w:val="24"/>
          <w:cs/>
        </w:rPr>
        <w:t>)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</w:p>
    <w:p w14:paraId="23DD735F" w14:textId="2021355E" w:rsidR="00B41383" w:rsidRPr="00920BEF" w:rsidRDefault="005A6F81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First Name Surname, Degree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vertAlign w:val="superscript"/>
          <w:cs/>
        </w:rPr>
        <w:t>*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, First Name Surname, Degree</w:t>
      </w:r>
      <w:r w:rsidR="00DE0B4A"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E0B4A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First Name Surname, Degree</w:t>
      </w:r>
      <w:r w:rsidR="00DE0B4A"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,2</w:t>
      </w:r>
      <w:r w:rsidR="00B41383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ote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: 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Use 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(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)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between the authors and put 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(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nd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)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before the last authors </w:t>
      </w:r>
    </w:p>
    <w:p w14:paraId="019FDA48" w14:textId="77777777" w:rsidR="00C629F0" w:rsidRPr="00920BEF" w:rsidRDefault="003759A1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Identify the 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uthor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’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 affiliation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y superscript characters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ehind</w:t>
      </w:r>
      <w:r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the author</w:t>
      </w:r>
      <w:r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’</w:t>
      </w:r>
      <w:r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 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ame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 </w:t>
      </w:r>
    </w:p>
    <w:p w14:paraId="6C85BCAB" w14:textId="77777777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A3D505" w14:textId="418E3B52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theme="minorBidi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Author</w:t>
      </w:r>
      <w:r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filiations </w:t>
      </w:r>
    </w:p>
    <w:p w14:paraId="088685F8" w14:textId="59BAFAC4" w:rsidR="005A6F81" w:rsidRPr="00920BEF" w:rsidRDefault="005A6F81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cs/>
        </w:rPr>
        <w:t>1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Department, Faculty, University, City, State Zip code, Country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</w:p>
    <w:p w14:paraId="65301195" w14:textId="192204BA" w:rsidR="00C629F0" w:rsidRPr="00920BEF" w:rsidRDefault="0001790C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Cs w:val="22"/>
        </w:rPr>
      </w:pP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(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 xml:space="preserve">Use </w:t>
      </w:r>
      <w:r w:rsidR="0024307C" w:rsidRPr="00920BEF">
        <w:rPr>
          <w:rFonts w:ascii="Times New Roman" w:hAnsi="Times New Roman" w:cs="Times New Roman"/>
          <w:color w:val="000000" w:themeColor="text1"/>
          <w:szCs w:val="22"/>
        </w:rPr>
        <w:t>1</w:t>
      </w:r>
      <w:r w:rsidR="00920BEF" w:rsidRPr="00920BEF">
        <w:rPr>
          <w:rFonts w:ascii="Times New Roman" w:hAnsi="Times New Roman" w:cs="Times New Roman"/>
          <w:color w:val="000000" w:themeColor="text1"/>
          <w:szCs w:val="22"/>
        </w:rPr>
        <w:t>2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-</w:t>
      </w:r>
      <w:proofErr w:type="spellStart"/>
      <w:r w:rsidRPr="00920BEF">
        <w:rPr>
          <w:rFonts w:ascii="Times New Roman" w:hAnsi="Times New Roman" w:cs="Times New Roman"/>
          <w:color w:val="000000" w:themeColor="text1"/>
          <w:szCs w:val="22"/>
        </w:rPr>
        <w:t>p</w:t>
      </w:r>
      <w:r w:rsidR="00C629F0" w:rsidRPr="00920BEF">
        <w:rPr>
          <w:rFonts w:ascii="Times New Roman" w:hAnsi="Times New Roman" w:cs="Times New Roman"/>
          <w:color w:val="000000" w:themeColor="text1"/>
          <w:szCs w:val="22"/>
        </w:rPr>
        <w:t>t</w:t>
      </w:r>
      <w:proofErr w:type="spellEnd"/>
      <w:r w:rsidR="00C629F0" w:rsidRPr="00920BEF">
        <w:rPr>
          <w:rFonts w:ascii="Times New Roman" w:hAnsi="Times New Roman" w:cs="Times New Roman"/>
          <w:color w:val="000000" w:themeColor="text1"/>
          <w:szCs w:val="22"/>
        </w:rPr>
        <w:t xml:space="preserve"> Times New Roman 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>with</w:t>
      </w:r>
      <w:r w:rsidR="00C629F0" w:rsidRPr="00920BEF">
        <w:rPr>
          <w:rFonts w:ascii="Times New Roman" w:hAnsi="Times New Roman" w:cs="Angsana New"/>
          <w:color w:val="000000" w:themeColor="text1"/>
          <w:szCs w:val="22"/>
          <w:cs/>
        </w:rPr>
        <w:t xml:space="preserve"> </w:t>
      </w:r>
      <w:r w:rsidR="0024307C" w:rsidRPr="00920BEF">
        <w:rPr>
          <w:rFonts w:ascii="Times New Roman" w:hAnsi="Times New Roman" w:cs="Times New Roman"/>
          <w:color w:val="000000" w:themeColor="text1"/>
          <w:szCs w:val="22"/>
        </w:rPr>
        <w:t>a single space</w:t>
      </w:r>
      <w:r w:rsidR="00C629F0" w:rsidRPr="00920BEF">
        <w:rPr>
          <w:rFonts w:ascii="Times New Roman" w:hAnsi="Times New Roman" w:cs="Angsana New"/>
          <w:color w:val="000000" w:themeColor="text1"/>
          <w:szCs w:val="22"/>
          <w:cs/>
        </w:rPr>
        <w:t xml:space="preserve">. </w:t>
      </w:r>
      <w:r w:rsidR="00C629F0" w:rsidRPr="00920BEF">
        <w:rPr>
          <w:rFonts w:ascii="Times New Roman" w:hAnsi="Times New Roman" w:cs="Times New Roman"/>
          <w:color w:val="000000" w:themeColor="text1"/>
          <w:szCs w:val="22"/>
        </w:rPr>
        <w:t>Include institutional addresses for all authors</w:t>
      </w:r>
      <w:r w:rsidR="00C629F0" w:rsidRPr="00920BEF">
        <w:rPr>
          <w:rFonts w:ascii="Times New Roman" w:hAnsi="Times New Roman" w:cs="Angsana New"/>
          <w:color w:val="000000" w:themeColor="text1"/>
          <w:szCs w:val="22"/>
          <w:cs/>
        </w:rPr>
        <w:t xml:space="preserve">. </w:t>
      </w:r>
    </w:p>
    <w:p w14:paraId="5010F553" w14:textId="7A736B4E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Cs w:val="22"/>
        </w:rPr>
      </w:pPr>
      <w:r w:rsidRPr="00920BEF">
        <w:rPr>
          <w:rFonts w:ascii="Times New Roman" w:hAnsi="Times New Roman" w:cs="Times New Roman"/>
          <w:color w:val="000000" w:themeColor="text1"/>
          <w:szCs w:val="22"/>
        </w:rPr>
        <w:t>Place superscript number in front of the author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’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>s affiliation corresponding to the author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’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>s name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.</w:t>
      </w:r>
      <w:r w:rsidR="003759A1" w:rsidRPr="00920BEF">
        <w:rPr>
          <w:rFonts w:ascii="Times New Roman" w:hAnsi="Times New Roman" w:cs="Times New Roman"/>
          <w:color w:val="000000" w:themeColor="text1"/>
          <w:szCs w:val="22"/>
        </w:rPr>
        <w:br/>
        <w:t xml:space="preserve">The authors with the same affiliation must be </w:t>
      </w:r>
      <w:r w:rsidR="00416D55" w:rsidRPr="00920BEF">
        <w:rPr>
          <w:rFonts w:ascii="Times New Roman" w:hAnsi="Times New Roman" w:cs="Times New Roman"/>
          <w:color w:val="000000" w:themeColor="text1"/>
          <w:szCs w:val="22"/>
        </w:rPr>
        <w:t>superscripted</w:t>
      </w:r>
      <w:r w:rsidR="003759A1" w:rsidRPr="00920BEF">
        <w:rPr>
          <w:rFonts w:ascii="Times New Roman" w:hAnsi="Times New Roman" w:cs="Times New Roman"/>
          <w:color w:val="000000" w:themeColor="text1"/>
          <w:szCs w:val="22"/>
        </w:rPr>
        <w:t xml:space="preserve"> with the same number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)</w:t>
      </w:r>
    </w:p>
    <w:p w14:paraId="35A03EEE" w14:textId="77777777" w:rsidR="00C629F0" w:rsidRPr="001D41B9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5F9B0727" w14:textId="10129B8A" w:rsidR="00C629F0" w:rsidRPr="005A6F81" w:rsidRDefault="00C629F0" w:rsidP="00926D61">
      <w:pPr>
        <w:tabs>
          <w:tab w:val="left" w:pos="360"/>
          <w:tab w:val="left" w:pos="1440"/>
          <w:tab w:val="left" w:pos="1800"/>
        </w:tabs>
        <w:spacing w:after="0" w:line="36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bstract </w:t>
      </w:r>
      <w:r w:rsidRPr="005A6F81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(</w:t>
      </w:r>
      <w:r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>1</w:t>
      </w:r>
      <w:r w:rsidR="005A6F81" w:rsidRPr="005A6F81">
        <w:rPr>
          <w:rFonts w:ascii="Times New Roman" w:hAnsi="Times New Roman" w:cs="Times New Roman"/>
          <w:b/>
          <w:bCs/>
          <w:color w:val="000000"/>
          <w:sz w:val="24"/>
          <w:szCs w:val="24"/>
          <w:cs/>
        </w:rPr>
        <w:t>2</w:t>
      </w:r>
      <w:r w:rsidRPr="005A6F81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-</w:t>
      </w:r>
      <w:proofErr w:type="spellStart"/>
      <w:r w:rsidR="003759A1"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>pt</w:t>
      </w:r>
      <w:proofErr w:type="spellEnd"/>
      <w:r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bold font </w:t>
      </w:r>
      <w:r w:rsidR="0024307C"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>with a single space</w:t>
      </w:r>
      <w:r w:rsidRPr="005A6F81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)</w:t>
      </w:r>
    </w:p>
    <w:p w14:paraId="20C95D37" w14:textId="38E889FF" w:rsidR="006646E5" w:rsidRPr="00920BEF" w:rsidRDefault="006646E5" w:rsidP="00DE0B4A">
      <w:pPr>
        <w:pStyle w:val="Abstract"/>
        <w:tabs>
          <w:tab w:val="clear" w:pos="9360"/>
          <w:tab w:val="right" w:pos="8640"/>
        </w:tabs>
        <w:spacing w:before="0" w:line="360" w:lineRule="auto"/>
        <w:ind w:firstLine="0"/>
        <w:jc w:val="both"/>
        <w:rPr>
          <w:rFonts w:cs="Times New Roman"/>
          <w:i w:val="0"/>
          <w:iCs/>
          <w:color w:val="000000" w:themeColor="text1"/>
          <w:sz w:val="22"/>
          <w:szCs w:val="22"/>
        </w:rPr>
      </w:pP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For abstract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,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write with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1</w:t>
      </w:r>
      <w:r w:rsidR="005A6F81" w:rsidRPr="00DE0B4A">
        <w:rPr>
          <w:rFonts w:cs="Times New Roman"/>
          <w:i w:val="0"/>
          <w:iCs/>
          <w:color w:val="000000" w:themeColor="text1"/>
          <w:sz w:val="22"/>
          <w:szCs w:val="22"/>
        </w:rPr>
        <w:t>2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-</w:t>
      </w:r>
      <w:r w:rsidR="003759A1" w:rsidRPr="00DE0B4A">
        <w:rPr>
          <w:rFonts w:cs="Times New Roman"/>
          <w:i w:val="0"/>
          <w:iCs/>
          <w:color w:val="000000" w:themeColor="text1"/>
          <w:sz w:val="22"/>
          <w:szCs w:val="22"/>
        </w:rPr>
        <w:t>pt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Times New Roman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and</w:t>
      </w:r>
      <w:r w:rsidR="00926D61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1</w:t>
      </w:r>
      <w:r w:rsidR="00926D61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  <w:r w:rsidR="00926D61" w:rsidRPr="00DE0B4A">
        <w:rPr>
          <w:rFonts w:cs="Times New Roman"/>
          <w:i w:val="0"/>
          <w:iCs/>
          <w:color w:val="000000" w:themeColor="text1"/>
          <w:sz w:val="22"/>
          <w:szCs w:val="22"/>
        </w:rPr>
        <w:t>5 line spacing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 is a single paragraph, without subheadings, indentation or reference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’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s length should be a minimum of </w:t>
      </w:r>
      <w:r w:rsidR="0048450B" w:rsidRPr="00DE0B4A">
        <w:rPr>
          <w:rFonts w:cs="Times New Roman"/>
          <w:i w:val="0"/>
          <w:iCs/>
          <w:color w:val="000000" w:themeColor="text1"/>
          <w:sz w:val="22"/>
          <w:szCs w:val="22"/>
        </w:rPr>
        <w:t>25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0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words and a maximum of </w:t>
      </w:r>
      <w:r w:rsidR="0048450B" w:rsidRPr="00DE0B4A">
        <w:rPr>
          <w:rFonts w:cs="Times New Roman"/>
          <w:i w:val="0"/>
          <w:iCs/>
          <w:color w:val="000000" w:themeColor="text1"/>
          <w:sz w:val="22"/>
          <w:szCs w:val="22"/>
        </w:rPr>
        <w:t>3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00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word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 must be well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-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concisely writing and cover all main parts; 1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Pr="00DE0B4A">
        <w:rPr>
          <w:rFonts w:cs="Times New Roman"/>
          <w:color w:val="000000" w:themeColor="text1"/>
          <w:sz w:val="22"/>
          <w:szCs w:val="22"/>
        </w:rPr>
        <w:t xml:space="preserve">Introduction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with rationale 2</w:t>
      </w:r>
      <w:r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C629F0" w:rsidRPr="00DE0B4A">
        <w:rPr>
          <w:rFonts w:cs="Times New Roman"/>
          <w:color w:val="000000" w:themeColor="text1"/>
          <w:sz w:val="22"/>
          <w:szCs w:val="22"/>
        </w:rPr>
        <w:t>Objective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why do we care about the problem? What practical, scientific, theoretical or artisti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c gap is your research filling?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3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5A6F81" w:rsidRPr="00DE0B4A">
        <w:rPr>
          <w:rFonts w:cs="Times New Roman"/>
          <w:color w:val="000000" w:themeColor="text1"/>
          <w:sz w:val="22"/>
          <w:szCs w:val="22"/>
        </w:rPr>
        <w:t>Material and Method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what did you actually do to get your results? e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g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analyzed 3 novels, completed a series of 5 oil paintings, interviewed 17 student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4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C629F0" w:rsidRPr="00DE0B4A">
        <w:rPr>
          <w:rFonts w:cs="Times New Roman"/>
          <w:color w:val="000000" w:themeColor="text1"/>
          <w:sz w:val="22"/>
          <w:szCs w:val="22"/>
        </w:rPr>
        <w:t>Result</w:t>
      </w:r>
      <w:r w:rsidR="0048450B" w:rsidRPr="00DE0B4A">
        <w:rPr>
          <w:rFonts w:cs="Times New Roman"/>
          <w:color w:val="000000" w:themeColor="text1"/>
          <w:sz w:val="22"/>
          <w:szCs w:val="22"/>
        </w:rPr>
        <w:t>s</w:t>
      </w:r>
      <w:r w:rsidR="00C629F0" w:rsidRPr="00DE0B4A">
        <w:rPr>
          <w:iCs/>
          <w:color w:val="000000" w:themeColor="text1"/>
          <w:sz w:val="22"/>
          <w:szCs w:val="22"/>
          <w:cs/>
          <w:lang w:bidi="th-TH"/>
        </w:rPr>
        <w:t xml:space="preserve"> 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As a result of completing the above procedure, what did you </w:t>
      </w:r>
      <w:r w:rsidR="0048450B" w:rsidRPr="00DE0B4A">
        <w:rPr>
          <w:rFonts w:cs="Times New Roman"/>
          <w:i w:val="0"/>
          <w:iCs/>
          <w:color w:val="000000" w:themeColor="text1"/>
          <w:sz w:val="22"/>
          <w:szCs w:val="22"/>
        </w:rPr>
        <w:t>find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?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5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C629F0" w:rsidRPr="00DE0B4A">
        <w:rPr>
          <w:rFonts w:cs="Times New Roman"/>
          <w:color w:val="000000" w:themeColor="text1"/>
          <w:sz w:val="22"/>
          <w:szCs w:val="22"/>
        </w:rPr>
        <w:t>Conclusion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What are the larger implications of your findings related to the objective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)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 will be peer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-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reviewed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The abstract should be submitted in the format of MS Word 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(.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doc or 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docx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document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</w:p>
    <w:p w14:paraId="6809CFF5" w14:textId="0896AB4B" w:rsidR="00C629F0" w:rsidRDefault="00C629F0" w:rsidP="00926D61">
      <w:pPr>
        <w:pStyle w:val="Abstract"/>
        <w:spacing w:before="0" w:line="360" w:lineRule="auto"/>
        <w:ind w:firstLine="0"/>
        <w:jc w:val="both"/>
        <w:rPr>
          <w:rFonts w:cs="Times New Roman"/>
          <w:color w:val="000000"/>
          <w:sz w:val="22"/>
          <w:szCs w:val="22"/>
        </w:rPr>
      </w:pPr>
      <w:r w:rsidRPr="0024307C">
        <w:rPr>
          <w:rFonts w:cs="Times New Roman"/>
          <w:b/>
          <w:bCs/>
          <w:color w:val="000000"/>
          <w:sz w:val="22"/>
          <w:szCs w:val="22"/>
        </w:rPr>
        <w:t>Keywords</w:t>
      </w:r>
      <w:r w:rsidRPr="0024307C">
        <w:rPr>
          <w:b/>
          <w:bCs/>
          <w:i w:val="0"/>
          <w:iCs/>
          <w:color w:val="000000"/>
          <w:sz w:val="22"/>
          <w:szCs w:val="22"/>
          <w:cs/>
          <w:lang w:bidi="th-TH"/>
        </w:rPr>
        <w:t xml:space="preserve">: </w:t>
      </w:r>
      <w:r w:rsidR="00FF4369">
        <w:rPr>
          <w:rFonts w:cs="Times New Roman"/>
          <w:color w:val="000000"/>
          <w:sz w:val="22"/>
          <w:szCs w:val="22"/>
        </w:rPr>
        <w:t>3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 - </w:t>
      </w:r>
      <w:r w:rsidRPr="0024307C">
        <w:rPr>
          <w:rFonts w:cs="Times New Roman"/>
          <w:color w:val="000000"/>
          <w:sz w:val="22"/>
          <w:szCs w:val="22"/>
        </w:rPr>
        <w:t xml:space="preserve">6 keywords and </w:t>
      </w:r>
      <w:r w:rsidR="006646E5" w:rsidRPr="0024307C">
        <w:rPr>
          <w:rFonts w:cs="Times New Roman"/>
          <w:color w:val="000000"/>
          <w:sz w:val="22"/>
          <w:szCs w:val="22"/>
        </w:rPr>
        <w:t>use</w:t>
      </w:r>
      <w:r w:rsidRPr="0024307C">
        <w:rPr>
          <w:rFonts w:cs="Times New Roman"/>
          <w:color w:val="000000"/>
          <w:sz w:val="22"/>
          <w:szCs w:val="22"/>
        </w:rPr>
        <w:t xml:space="preserve"> comma </w:t>
      </w:r>
      <w:r w:rsidRPr="0024307C">
        <w:rPr>
          <w:iCs/>
          <w:color w:val="000000"/>
          <w:sz w:val="22"/>
          <w:szCs w:val="22"/>
          <w:cs/>
          <w:lang w:bidi="th-TH"/>
        </w:rPr>
        <w:t>(</w:t>
      </w:r>
      <w:r w:rsidRPr="0024307C">
        <w:rPr>
          <w:rFonts w:cs="Times New Roman"/>
          <w:color w:val="000000"/>
          <w:sz w:val="22"/>
          <w:szCs w:val="22"/>
        </w:rPr>
        <w:t>,</w:t>
      </w:r>
      <w:r w:rsidRPr="0024307C">
        <w:rPr>
          <w:iCs/>
          <w:color w:val="000000"/>
          <w:sz w:val="22"/>
          <w:szCs w:val="22"/>
          <w:cs/>
          <w:lang w:bidi="th-TH"/>
        </w:rPr>
        <w:t>)</w:t>
      </w:r>
      <w:r w:rsidR="006646E5" w:rsidRPr="0024307C">
        <w:rPr>
          <w:rFonts w:cs="Times New Roman"/>
          <w:color w:val="000000"/>
          <w:sz w:val="22"/>
          <w:szCs w:val="22"/>
        </w:rPr>
        <w:t xml:space="preserve"> between keyword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Pr="0024307C">
        <w:rPr>
          <w:rFonts w:cs="Times New Roman"/>
          <w:color w:val="000000"/>
          <w:sz w:val="22"/>
          <w:szCs w:val="22"/>
        </w:rPr>
        <w:t>All keywords begin the first alphabet with small characters except if those words are the abbreviations or technical term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="006646E5" w:rsidRPr="0024307C">
        <w:rPr>
          <w:rFonts w:cs="Times New Roman"/>
          <w:color w:val="000000"/>
          <w:sz w:val="22"/>
          <w:szCs w:val="22"/>
        </w:rPr>
        <w:t>No</w:t>
      </w:r>
      <w:r w:rsidRPr="0024307C">
        <w:rPr>
          <w:rFonts w:cs="Times New Roman"/>
          <w:color w:val="000000"/>
          <w:sz w:val="22"/>
          <w:szCs w:val="22"/>
        </w:rPr>
        <w:t xml:space="preserve"> period 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(.) </w:t>
      </w:r>
      <w:r w:rsidRPr="0024307C">
        <w:rPr>
          <w:rFonts w:cs="Times New Roman"/>
          <w:color w:val="000000"/>
          <w:sz w:val="22"/>
          <w:szCs w:val="22"/>
        </w:rPr>
        <w:t>at the end of the keyword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Pr="0024307C">
        <w:rPr>
          <w:rFonts w:cs="Times New Roman"/>
          <w:color w:val="000000"/>
          <w:sz w:val="22"/>
          <w:szCs w:val="22"/>
        </w:rPr>
        <w:t>Nevertheless, the keywords should accurately reflect the content of the article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Pr="0024307C">
        <w:rPr>
          <w:rFonts w:cs="Times New Roman"/>
          <w:color w:val="000000"/>
          <w:sz w:val="22"/>
          <w:szCs w:val="22"/>
        </w:rPr>
        <w:t>The keywords will be used for indexing purpose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</w:p>
    <w:p w14:paraId="5CE2320E" w14:textId="77777777" w:rsidR="00806BBC" w:rsidRPr="00B87AA2" w:rsidRDefault="00806BBC" w:rsidP="00920BE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lastRenderedPageBreak/>
        <w:t>Title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AAAAAAAAAAA</w:t>
      </w:r>
    </w:p>
    <w:p w14:paraId="5D001D22" w14:textId="77777777" w:rsidR="00920BEF" w:rsidRPr="00B87AA2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</w:rPr>
        <w:t>First Name Surname, Degree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87AA2">
        <w:rPr>
          <w:rFonts w:ascii="Times New Roman" w:hAnsi="Times New Roman" w:cs="Angsana New"/>
          <w:sz w:val="24"/>
          <w:szCs w:val="24"/>
          <w:vertAlign w:val="superscript"/>
          <w:cs/>
        </w:rPr>
        <w:t>*</w:t>
      </w:r>
      <w:r w:rsidRPr="00B87AA2">
        <w:rPr>
          <w:rFonts w:ascii="Times New Roman" w:hAnsi="Times New Roman" w:cs="Times New Roman"/>
          <w:sz w:val="24"/>
          <w:szCs w:val="24"/>
        </w:rPr>
        <w:t>, First Name Surname, Degree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87AA2">
        <w:rPr>
          <w:rFonts w:ascii="Times New Roman" w:hAnsi="Times New Roman" w:cs="Times New Roman"/>
          <w:sz w:val="24"/>
          <w:szCs w:val="24"/>
        </w:rPr>
        <w:t>, First Name Surname,</w:t>
      </w:r>
      <w:r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</w:rPr>
        <w:t>Degree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87AA2">
        <w:rPr>
          <w:rFonts w:ascii="Times New Roman" w:hAnsi="Times New Roman" w:cs="Times New Roman"/>
          <w:sz w:val="24"/>
          <w:szCs w:val="24"/>
        </w:rPr>
        <w:t xml:space="preserve">, First Name Surname, Degree 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,2</w:t>
      </w:r>
    </w:p>
    <w:p w14:paraId="686A7964" w14:textId="77777777" w:rsidR="00920BEF" w:rsidRPr="00B87AA2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87AA2">
        <w:rPr>
          <w:rFonts w:ascii="Times New Roman" w:hAnsi="Times New Roman" w:cs="Times New Roman"/>
          <w:sz w:val="24"/>
          <w:szCs w:val="24"/>
        </w:rPr>
        <w:t>Department, Faculty, University, City, State Zip code, Country</w:t>
      </w:r>
      <w:r w:rsidRPr="00B87AA2">
        <w:rPr>
          <w:rFonts w:ascii="Times New Roman" w:hAnsi="Times New Roman" w:cs="Angsana New"/>
          <w:sz w:val="24"/>
          <w:szCs w:val="24"/>
          <w:cs/>
        </w:rPr>
        <w:t>.</w:t>
      </w:r>
    </w:p>
    <w:p w14:paraId="57BFDB93" w14:textId="77777777" w:rsidR="00920BEF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87AA2">
        <w:rPr>
          <w:rFonts w:ascii="Times New Roman" w:hAnsi="Times New Roman" w:cs="Times New Roman"/>
          <w:sz w:val="24"/>
          <w:szCs w:val="24"/>
        </w:rPr>
        <w:t>Department, Faculty, University, City, State Zip code, Country</w:t>
      </w:r>
      <w:r w:rsidRPr="00B87AA2">
        <w:rPr>
          <w:rFonts w:ascii="Times New Roman" w:hAnsi="Times New Roman" w:cs="Angsana New"/>
          <w:sz w:val="24"/>
          <w:szCs w:val="24"/>
          <w:cs/>
        </w:rPr>
        <w:t>.</w:t>
      </w:r>
    </w:p>
    <w:p w14:paraId="765785F8" w14:textId="77777777" w:rsidR="00920BEF" w:rsidRPr="00B87AA2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BB66B2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*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Corresponding Author</w:t>
      </w:r>
    </w:p>
    <w:p w14:paraId="2E5F67D9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Contact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First Name Surname</w:t>
      </w:r>
    </w:p>
    <w:p w14:paraId="1D1FB79E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Affiliation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Department, Faculty, University, City, State Zip code, Country</w:t>
      </w:r>
      <w:r w:rsidRPr="00B87AA2">
        <w:rPr>
          <w:rFonts w:ascii="Times New Roman" w:hAnsi="Times New Roman" w:cs="Angsana New"/>
          <w:sz w:val="24"/>
          <w:szCs w:val="24"/>
          <w:cs/>
        </w:rPr>
        <w:t>.</w:t>
      </w:r>
    </w:p>
    <w:p w14:paraId="64D3DC52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-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mail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AAAAA</w:t>
      </w:r>
    </w:p>
    <w:p w14:paraId="2EB83146" w14:textId="77777777" w:rsidR="00920BEF" w:rsidRPr="00B87AA2" w:rsidRDefault="00920BEF" w:rsidP="00AA6090">
      <w:pPr>
        <w:pStyle w:val="ListParagraph"/>
        <w:tabs>
          <w:tab w:val="left" w:pos="600"/>
          <w:tab w:val="left" w:pos="2460"/>
        </w:tabs>
        <w:spacing w:line="360" w:lineRule="auto"/>
        <w:rPr>
          <w:rFonts w:ascii="Times New Roman" w:hAnsi="Times New Roman" w:cs="Times New Roman"/>
          <w:sz w:val="24"/>
          <w:szCs w:val="24"/>
          <w:cs/>
        </w:rPr>
      </w:pP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(*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 xml:space="preserve">corresponding author </w:t>
      </w:r>
      <w:proofErr w:type="spellStart"/>
      <w:r w:rsidRPr="00B87AA2">
        <w:rPr>
          <w:rFonts w:ascii="Times New Roman" w:hAnsi="Times New Roman" w:cs="Times New Roman"/>
          <w:sz w:val="24"/>
          <w:szCs w:val="24"/>
          <w:highlight w:val="green"/>
        </w:rPr>
        <w:t>doesn</w:t>
      </w:r>
      <w:proofErr w:type="spellEnd"/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’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t fix in the first author, therefore it can move to another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)</w:t>
      </w:r>
    </w:p>
    <w:p w14:paraId="708C078C" w14:textId="77777777" w:rsidR="00920BEF" w:rsidRDefault="00920BEF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CA73BF1" w14:textId="2231EE34" w:rsidR="00806BBC" w:rsidRPr="00806BBC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  <w:cs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(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 xml:space="preserve">The abstract should be contained no more than 250 words, and should be had the only topics; </w:t>
      </w:r>
      <w:r w:rsidRPr="00806BBC">
        <w:rPr>
          <w:rFonts w:ascii="Times New Roman" w:hAnsi="Times New Roman" w:cs="Angsana New"/>
          <w:color w:val="FF0000"/>
          <w:sz w:val="24"/>
          <w:szCs w:val="30"/>
        </w:rPr>
        <w:t>Background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Pr="00806BBC">
        <w:rPr>
          <w:rFonts w:ascii="Times New Roman" w:hAnsi="Times New Roman" w:cs="Times New Roman"/>
          <w:color w:val="FF0000"/>
          <w:sz w:val="24"/>
          <w:szCs w:val="24"/>
        </w:rPr>
        <w:t>Objective, Material and Methods</w:t>
      </w:r>
      <w:r w:rsidRPr="00806BBC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, </w:t>
      </w:r>
      <w:r w:rsidRPr="00806BBC">
        <w:rPr>
          <w:rFonts w:ascii="Times New Roman" w:hAnsi="Times New Roman" w:cs="Times New Roman"/>
          <w:color w:val="FF0000"/>
          <w:sz w:val="24"/>
          <w:szCs w:val="24"/>
        </w:rPr>
        <w:t>Results, Conclusion</w:t>
      </w:r>
      <w:r w:rsidRPr="00806BBC">
        <w:rPr>
          <w:rFonts w:ascii="Times New Roman" w:hAnsi="Times New Roman" w:cs="Angsana New"/>
          <w:sz w:val="24"/>
          <w:szCs w:val="24"/>
          <w:highlight w:val="green"/>
          <w:cs/>
        </w:rPr>
        <w:t>)</w:t>
      </w:r>
    </w:p>
    <w:p w14:paraId="66B38C3A" w14:textId="77777777" w:rsidR="00806BBC" w:rsidRPr="00B87AA2" w:rsidRDefault="00806BBC" w:rsidP="00AA6090">
      <w:pPr>
        <w:pStyle w:val="ListParagraph"/>
        <w:tabs>
          <w:tab w:val="left" w:pos="0"/>
          <w:tab w:val="left" w:pos="2460"/>
        </w:tabs>
        <w:spacing w:line="360" w:lineRule="auto"/>
        <w:ind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444B26F6" w14:textId="103EA8E2" w:rsidR="00806BBC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Angsana New"/>
          <w:b/>
          <w:bCs/>
          <w:sz w:val="24"/>
          <w:szCs w:val="30"/>
        </w:rPr>
        <w:t>Background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</w:p>
    <w:p w14:paraId="31E6AAFC" w14:textId="5F0D48C6" w:rsidR="00806BBC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  <w:t>aaaaaaaaaaaaaaaaaaaaaaaaaaaaaaaaaaaaaaaaaaaaaaaaaaaaaaaaaaaaaaaaaaaaaaaaaaaaaaaaa</w:t>
      </w:r>
    </w:p>
    <w:p w14:paraId="11177AB2" w14:textId="7B6A9E63" w:rsidR="00806BBC" w:rsidRPr="00B87AA2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jective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  <w:r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  <w:bookmarkStart w:id="1" w:name="_Hlk159331137"/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  <w:t>aaaaaaaaaaaaaaaaaaaaaaaaaaaaaaaaaaaaaaaaaaaaaaaaaaaaaaaaaaaaaaaaaaaaaaaaaaaaaaaaa</w:t>
      </w:r>
      <w:bookmarkEnd w:id="1"/>
    </w:p>
    <w:p w14:paraId="18C5FBAF" w14:textId="7EEC26E0" w:rsidR="00806BBC" w:rsidRPr="00AA6090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Material and Methods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  <w:r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</w:r>
      <w:r w:rsidRPr="00B87AA2">
        <w:rPr>
          <w:rFonts w:ascii="Times New Roman" w:hAnsi="Times New Roman" w:cs="Times New Roman"/>
          <w:sz w:val="24"/>
          <w:szCs w:val="24"/>
        </w:rPr>
        <w:lastRenderedPageBreak/>
        <w:t>aaaaa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</w:p>
    <w:p w14:paraId="7E552B55" w14:textId="43B68FBE" w:rsidR="00806BBC" w:rsidRPr="00B87AA2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  <w:t>aaaaaaaaaaaaaaaaaaaaaaaaaaaaaaaaaaaaaaaaaaaaaaaaaaaaaaaaaaaaaaaaaaaaaaaaaaaaaaaaa</w:t>
      </w:r>
    </w:p>
    <w:p w14:paraId="6B2C8DEC" w14:textId="4DB53C45" w:rsidR="00806BBC" w:rsidRPr="00B87AA2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  <w:r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aaaaaaaaaaaaaaaaaaaaaaaaaaaaaaaaaaaaaaaaaaaaaaaaaaaaaaaaaaaaaaaaaaaaaaaaaaaaaaaaaaaaaaaaaaaaaaaaa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274D98F6" w14:textId="77777777" w:rsidR="00806BBC" w:rsidRPr="00B87AA2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bookmarkStart w:id="2" w:name="_Hlk159425402"/>
      <w:r w:rsidRPr="00B87AA2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word 1, word 2, word 3</w:t>
      </w:r>
    </w:p>
    <w:p w14:paraId="6CE03332" w14:textId="1E6D3B5C" w:rsidR="00806BBC" w:rsidRPr="00806BBC" w:rsidRDefault="00806BBC" w:rsidP="00AA6090">
      <w:pPr>
        <w:pStyle w:val="ListParagraph"/>
        <w:tabs>
          <w:tab w:val="left" w:pos="0"/>
          <w:tab w:val="left" w:pos="2460"/>
        </w:tabs>
        <w:spacing w:line="360" w:lineRule="auto"/>
        <w:ind w:left="0"/>
        <w:rPr>
          <w:rFonts w:ascii="Times New Roman" w:hAnsi="Times New Roman"/>
          <w:b/>
          <w:bCs/>
          <w:sz w:val="24"/>
          <w:szCs w:val="24"/>
          <w:cs/>
        </w:rPr>
      </w:pP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(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the keywords should be listed 3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-</w:t>
      </w:r>
      <w:r w:rsidR="00920BEF">
        <w:rPr>
          <w:rFonts w:ascii="Times New Roman" w:hAnsi="Times New Roman" w:cs="Times New Roman"/>
          <w:sz w:val="24"/>
          <w:szCs w:val="24"/>
          <w:highlight w:val="green"/>
        </w:rPr>
        <w:t>6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 xml:space="preserve"> keywords of the highlighting point of your paper, and ordered from a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-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z e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.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g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 xml:space="preserve">.: </w:t>
      </w:r>
      <w:proofErr w:type="spellStart"/>
      <w:r w:rsidRPr="00B87AA2">
        <w:rPr>
          <w:rFonts w:ascii="Times New Roman" w:hAnsi="Times New Roman" w:cs="Times New Roman"/>
          <w:sz w:val="24"/>
          <w:szCs w:val="24"/>
          <w:highlight w:val="green"/>
        </w:rPr>
        <w:t>isoflavonces</w:t>
      </w:r>
      <w:proofErr w:type="spellEnd"/>
      <w:r w:rsidRPr="00B87AA2">
        <w:rPr>
          <w:rFonts w:ascii="Times New Roman" w:hAnsi="Times New Roman" w:cs="Times New Roman"/>
          <w:sz w:val="24"/>
          <w:szCs w:val="24"/>
          <w:highlight w:val="green"/>
        </w:rPr>
        <w:t>, soy</w:t>
      </w:r>
      <w:r w:rsidRPr="00B87AA2">
        <w:rPr>
          <w:rFonts w:ascii="Times New Roman" w:hAnsi="Times New Roman" w:cs="Angsana New"/>
          <w:b/>
          <w:bCs/>
          <w:sz w:val="24"/>
          <w:szCs w:val="24"/>
          <w:highlight w:val="green"/>
          <w:cs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milk, Thailand</w:t>
      </w:r>
      <w:r w:rsidRPr="00B87AA2">
        <w:rPr>
          <w:rFonts w:ascii="Times New Roman" w:hAnsi="Times New Roman" w:cs="Angsana New"/>
          <w:b/>
          <w:bCs/>
          <w:sz w:val="24"/>
          <w:szCs w:val="24"/>
          <w:highlight w:val="green"/>
          <w:cs/>
        </w:rPr>
        <w:t>)</w:t>
      </w:r>
      <w:bookmarkEnd w:id="2"/>
    </w:p>
    <w:sectPr w:rsidR="00806BBC" w:rsidRPr="00806BBC" w:rsidSect="00DE0B4A">
      <w:headerReference w:type="default" r:id="rId7"/>
      <w:pgSz w:w="11907" w:h="16839" w:code="9"/>
      <w:pgMar w:top="2259" w:right="1440" w:bottom="1350" w:left="1797" w:header="1418" w:footer="8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BD47E8" w14:textId="77777777" w:rsidR="00F95078" w:rsidRDefault="00F95078" w:rsidP="00403D1E">
      <w:pPr>
        <w:spacing w:after="0" w:line="240" w:lineRule="auto"/>
      </w:pPr>
      <w:r>
        <w:separator/>
      </w:r>
    </w:p>
  </w:endnote>
  <w:endnote w:type="continuationSeparator" w:id="0">
    <w:p w14:paraId="3FE8D4D6" w14:textId="77777777" w:rsidR="00F95078" w:rsidRDefault="00F95078" w:rsidP="00403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swiss"/>
    <w:pitch w:val="variable"/>
    <w:sig w:usb0="81000207" w:usb1="00000000" w:usb2="00000000" w:usb3="00000000" w:csb0="0001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8E4DE3" w14:textId="77777777" w:rsidR="00F95078" w:rsidRDefault="00F95078" w:rsidP="00403D1E">
      <w:pPr>
        <w:spacing w:after="0" w:line="240" w:lineRule="auto"/>
      </w:pPr>
      <w:r>
        <w:separator/>
      </w:r>
    </w:p>
  </w:footnote>
  <w:footnote w:type="continuationSeparator" w:id="0">
    <w:p w14:paraId="10A02F3B" w14:textId="77777777" w:rsidR="00F95078" w:rsidRDefault="00F95078" w:rsidP="00403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506D42" w14:textId="553EA67D" w:rsidR="00403D1E" w:rsidRPr="00100EF2" w:rsidRDefault="005A6F81" w:rsidP="00403D1E">
    <w:pPr>
      <w:pBdr>
        <w:bottom w:val="single" w:sz="4" w:space="1" w:color="auto"/>
      </w:pBdr>
      <w:tabs>
        <w:tab w:val="right" w:pos="8640"/>
      </w:tabs>
      <w:spacing w:after="0" w:line="240" w:lineRule="auto"/>
      <w:rPr>
        <w:rFonts w:ascii="Times New Roman" w:hAnsi="Times New Roman" w:cs="Times New Roman"/>
        <w:noProof/>
        <w:color w:val="000000"/>
      </w:rPr>
    </w:pPr>
    <w:r w:rsidRPr="00DE0B4A">
      <w:rPr>
        <w:rFonts w:ascii="Times New Roman" w:eastAsia="Times New Roman" w:hAnsi="Times New Roman" w:cs="Times New Roman"/>
        <w:color w:val="000000" w:themeColor="text1"/>
        <w:szCs w:val="22"/>
      </w:rPr>
      <w:t>3</w:t>
    </w:r>
    <w:r w:rsidR="00A87843" w:rsidRPr="00DE0B4A">
      <w:rPr>
        <w:rFonts w:ascii="Times New Roman" w:eastAsia="Times New Roman" w:hAnsi="Times New Roman" w:cs="Times New Roman"/>
        <w:color w:val="000000" w:themeColor="text1"/>
        <w:szCs w:val="22"/>
        <w:vertAlign w:val="superscript"/>
      </w:rPr>
      <w:t>rd</w:t>
    </w:r>
    <w:r w:rsidR="0048450B" w:rsidRPr="00DE0B4A">
      <w:rPr>
        <w:rFonts w:ascii="Times New Roman" w:eastAsia="Times New Roman" w:hAnsi="Times New Roman" w:cs="Times New Roman"/>
        <w:color w:val="000000" w:themeColor="text1"/>
        <w:szCs w:val="22"/>
      </w:rPr>
      <w:t xml:space="preserve"> Annual Health </w:t>
    </w:r>
    <w:r w:rsidR="0048450B" w:rsidRPr="0024307C">
      <w:rPr>
        <w:rFonts w:ascii="Times New Roman" w:eastAsia="Times New Roman" w:hAnsi="Times New Roman" w:cs="Times New Roman"/>
        <w:color w:val="000000"/>
        <w:szCs w:val="22"/>
      </w:rPr>
      <w:t>Research</w:t>
    </w:r>
    <w:r w:rsidR="00403D1E" w:rsidRPr="0024307C">
      <w:rPr>
        <w:rFonts w:ascii="Times New Roman" w:eastAsia="Times New Roman" w:hAnsi="Times New Roman" w:cs="Times New Roman"/>
        <w:color w:val="000000"/>
        <w:szCs w:val="22"/>
      </w:rPr>
      <w:t xml:space="preserve"> Intern</w:t>
    </w:r>
    <w:r w:rsidR="002477AB" w:rsidRPr="0024307C">
      <w:rPr>
        <w:rFonts w:ascii="Times New Roman" w:eastAsia="Times New Roman" w:hAnsi="Times New Roman" w:cs="Times New Roman"/>
        <w:color w:val="000000"/>
        <w:szCs w:val="22"/>
      </w:rPr>
      <w:t>ational Conference 202</w:t>
    </w:r>
    <w:r>
      <w:rPr>
        <w:rFonts w:ascii="Times New Roman" w:eastAsia="Times New Roman" w:hAnsi="Times New Roman" w:cs="Times New Roman"/>
        <w:color w:val="000000"/>
        <w:szCs w:val="22"/>
      </w:rPr>
      <w:t>4</w:t>
    </w:r>
    <w:r w:rsidR="0048450B">
      <w:rPr>
        <w:rFonts w:ascii="Times New Roman" w:eastAsia="Times New Roman" w:hAnsi="Times New Roman" w:cs="Times New Roman"/>
        <w:color w:val="000000"/>
        <w:sz w:val="20"/>
        <w:szCs w:val="20"/>
      </w:rPr>
      <w:tab/>
    </w:r>
    <w:r w:rsidR="00C0287F" w:rsidRPr="00C0287F">
      <w:rPr>
        <w:rFonts w:ascii="Times New Roman" w:eastAsia="Times New Roman" w:hAnsi="Times New Roman" w:cs="Times New Roman"/>
        <w:color w:val="000000"/>
        <w:szCs w:val="22"/>
      </w:rPr>
      <w:t xml:space="preserve">29 </w:t>
    </w:r>
    <w:r w:rsidR="00C0287F" w:rsidRPr="00C0287F">
      <w:rPr>
        <w:rFonts w:ascii="Times New Roman" w:eastAsia="Times New Roman" w:hAnsi="Times New Roman" w:cs="Angsana New"/>
        <w:color w:val="000000"/>
        <w:szCs w:val="22"/>
        <w:cs/>
      </w:rPr>
      <w:t xml:space="preserve">- </w:t>
    </w:r>
    <w:r w:rsidR="00C0287F" w:rsidRPr="00C0287F">
      <w:rPr>
        <w:rFonts w:ascii="Times New Roman" w:eastAsia="Times New Roman" w:hAnsi="Times New Roman" w:cs="Times New Roman"/>
        <w:color w:val="000000"/>
        <w:szCs w:val="22"/>
      </w:rPr>
      <w:t>30 August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42566D"/>
    <w:multiLevelType w:val="multilevel"/>
    <w:tmpl w:val="92C64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DO0NDawMDazMLFQ0lEKTi0uzszPAykwrAUArKDTHywAAAA="/>
  </w:docVars>
  <w:rsids>
    <w:rsidRoot w:val="00403D1E"/>
    <w:rsid w:val="0001790C"/>
    <w:rsid w:val="00075A6D"/>
    <w:rsid w:val="001A5FD1"/>
    <w:rsid w:val="001D41B9"/>
    <w:rsid w:val="0024307C"/>
    <w:rsid w:val="002477AB"/>
    <w:rsid w:val="002F17D3"/>
    <w:rsid w:val="00334852"/>
    <w:rsid w:val="003429F9"/>
    <w:rsid w:val="0037346A"/>
    <w:rsid w:val="003759A1"/>
    <w:rsid w:val="003B2463"/>
    <w:rsid w:val="003E1930"/>
    <w:rsid w:val="00403D1E"/>
    <w:rsid w:val="00416D55"/>
    <w:rsid w:val="0048450B"/>
    <w:rsid w:val="00484860"/>
    <w:rsid w:val="0053657E"/>
    <w:rsid w:val="005423DA"/>
    <w:rsid w:val="00590799"/>
    <w:rsid w:val="005A6F81"/>
    <w:rsid w:val="00603835"/>
    <w:rsid w:val="00633FE6"/>
    <w:rsid w:val="00661A8F"/>
    <w:rsid w:val="006646E5"/>
    <w:rsid w:val="0066510A"/>
    <w:rsid w:val="006836D1"/>
    <w:rsid w:val="00735B97"/>
    <w:rsid w:val="0077714B"/>
    <w:rsid w:val="007A5567"/>
    <w:rsid w:val="007D343B"/>
    <w:rsid w:val="00806BBC"/>
    <w:rsid w:val="00814A8F"/>
    <w:rsid w:val="008304B3"/>
    <w:rsid w:val="00877C7B"/>
    <w:rsid w:val="00920BEF"/>
    <w:rsid w:val="00926D61"/>
    <w:rsid w:val="00967011"/>
    <w:rsid w:val="00982231"/>
    <w:rsid w:val="00A82B6F"/>
    <w:rsid w:val="00A87843"/>
    <w:rsid w:val="00AA6090"/>
    <w:rsid w:val="00B41383"/>
    <w:rsid w:val="00B531FE"/>
    <w:rsid w:val="00C0287F"/>
    <w:rsid w:val="00C23CF6"/>
    <w:rsid w:val="00C629F0"/>
    <w:rsid w:val="00CB5CED"/>
    <w:rsid w:val="00CF5B91"/>
    <w:rsid w:val="00D13EBA"/>
    <w:rsid w:val="00D73B20"/>
    <w:rsid w:val="00DA4AC0"/>
    <w:rsid w:val="00DE0B4A"/>
    <w:rsid w:val="00E016F3"/>
    <w:rsid w:val="00E264C8"/>
    <w:rsid w:val="00EF3C11"/>
    <w:rsid w:val="00F81444"/>
    <w:rsid w:val="00F95078"/>
    <w:rsid w:val="00FE696A"/>
    <w:rsid w:val="00FF4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D778FB"/>
  <w15:chartTrackingRefBased/>
  <w15:docId w15:val="{8A572F9E-F3FA-4B09-BBCC-9DD70B375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3D1E"/>
    <w:pPr>
      <w:spacing w:after="200" w:line="276" w:lineRule="auto"/>
    </w:pPr>
    <w:rPr>
      <w:rFonts w:ascii="Calibri" w:eastAsia="Calibri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3D1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03D1E"/>
  </w:style>
  <w:style w:type="paragraph" w:styleId="Footer">
    <w:name w:val="footer"/>
    <w:basedOn w:val="Normal"/>
    <w:link w:val="FooterChar"/>
    <w:uiPriority w:val="99"/>
    <w:unhideWhenUsed/>
    <w:rsid w:val="00403D1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03D1E"/>
  </w:style>
  <w:style w:type="paragraph" w:customStyle="1" w:styleId="Abstract">
    <w:name w:val="Abstract"/>
    <w:basedOn w:val="Normal"/>
    <w:rsid w:val="00C629F0"/>
    <w:pPr>
      <w:tabs>
        <w:tab w:val="center" w:pos="4800"/>
        <w:tab w:val="right" w:pos="9360"/>
      </w:tabs>
      <w:spacing w:before="120" w:after="0" w:line="480" w:lineRule="auto"/>
      <w:ind w:firstLine="240"/>
    </w:pPr>
    <w:rPr>
      <w:rFonts w:ascii="Times New Roman" w:eastAsia="Times New Roman" w:hAnsi="Times New Roman" w:cs="Angsana New"/>
      <w:i/>
      <w:sz w:val="20"/>
      <w:szCs w:val="20"/>
      <w:lang w:bidi="ar-SA"/>
    </w:rPr>
  </w:style>
  <w:style w:type="character" w:styleId="Hyperlink">
    <w:name w:val="Hyperlink"/>
    <w:rsid w:val="001D41B9"/>
    <w:rPr>
      <w:rFonts w:cs="Times New Roman"/>
      <w:color w:val="auto"/>
      <w:u w:val="none"/>
      <w:effect w:val="none"/>
    </w:rPr>
  </w:style>
  <w:style w:type="paragraph" w:customStyle="1" w:styleId="Normal-italic">
    <w:name w:val="Normal-italic"/>
    <w:basedOn w:val="Normal"/>
    <w:qFormat/>
    <w:rsid w:val="001D41B9"/>
    <w:pPr>
      <w:spacing w:after="0" w:line="240" w:lineRule="auto"/>
      <w:jc w:val="center"/>
    </w:pPr>
    <w:rPr>
      <w:rFonts w:ascii="Times New Roman" w:eastAsia="Times New Roman" w:hAnsi="Times New Roman" w:cs="Times New Roman"/>
      <w:i/>
      <w:sz w:val="20"/>
      <w:szCs w:val="24"/>
      <w:lang w:bidi="ar-SA"/>
    </w:rPr>
  </w:style>
  <w:style w:type="paragraph" w:styleId="NormalWeb">
    <w:name w:val="Normal (Web)"/>
    <w:basedOn w:val="Normal"/>
    <w:uiPriority w:val="99"/>
    <w:rsid w:val="001D41B9"/>
    <w:pPr>
      <w:spacing w:before="100" w:beforeAutospacing="1" w:after="100" w:afterAutospacing="1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806BBC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20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2</Words>
  <Characters>3377</Characters>
  <Application>Microsoft Office Word</Application>
  <DocSecurity>0</DocSecurity>
  <Lines>66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RSU</dc:creator>
  <cp:keywords/>
  <dc:description/>
  <cp:lastModifiedBy>Dell</cp:lastModifiedBy>
  <cp:revision>2</cp:revision>
  <dcterms:created xsi:type="dcterms:W3CDTF">2025-09-16T06:21:00Z</dcterms:created>
  <dcterms:modified xsi:type="dcterms:W3CDTF">2025-09-16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067247-530d-46d6-89f7-1369619df905</vt:lpwstr>
  </property>
</Properties>
</file>